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BB0EF" w14:textId="4EA9EF26" w:rsidR="000B0C98" w:rsidRPr="007B1125" w:rsidRDefault="00704542" w:rsidP="000B5D3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nsert the Title of your Article Here</w:t>
      </w:r>
    </w:p>
    <w:p w14:paraId="51F2FA51" w14:textId="4000D0E5" w:rsidR="00761FB4" w:rsidRPr="00704542" w:rsidRDefault="00704542" w:rsidP="000B5D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uthor 1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ffiliation,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uthor 2, </w:t>
      </w:r>
      <w:r>
        <w:rPr>
          <w:rFonts w:ascii="Times New Roman" w:hAnsi="Times New Roman" w:cs="Times New Roman"/>
          <w:i/>
          <w:iCs/>
          <w:sz w:val="24"/>
          <w:szCs w:val="24"/>
        </w:rPr>
        <w:t>Affiliation</w:t>
      </w:r>
    </w:p>
    <w:p w14:paraId="72016608" w14:textId="77777777" w:rsidR="008E09AC" w:rsidRPr="00BF1C11" w:rsidRDefault="008E09AC" w:rsidP="005C5381">
      <w:pPr>
        <w:rPr>
          <w:rFonts w:ascii="Times New Roman" w:hAnsi="Times New Roman" w:cs="Times New Roman"/>
          <w:sz w:val="24"/>
          <w:szCs w:val="24"/>
        </w:rPr>
      </w:pPr>
    </w:p>
    <w:p w14:paraId="100F4CFA" w14:textId="6EACB0A4" w:rsidR="008E09AC" w:rsidRPr="00BF1C11" w:rsidRDefault="008E09AC" w:rsidP="005C5381">
      <w:pPr>
        <w:rPr>
          <w:rFonts w:ascii="Times New Roman" w:hAnsi="Times New Roman" w:cs="Times New Roman"/>
          <w:sz w:val="24"/>
          <w:szCs w:val="24"/>
        </w:rPr>
        <w:sectPr w:rsidR="008E09AC" w:rsidRPr="00BF1C1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5E5567" w14:textId="2C5FEE72" w:rsidR="00F20E8D" w:rsidRPr="00BF1C11" w:rsidRDefault="00F20E8D" w:rsidP="00F20E8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1C11">
        <w:rPr>
          <w:rFonts w:ascii="Times New Roman" w:hAnsi="Times New Roman" w:cs="Times New Roman"/>
          <w:b/>
          <w:bCs/>
          <w:sz w:val="24"/>
          <w:szCs w:val="24"/>
        </w:rPr>
        <w:t xml:space="preserve">A.   </w:t>
      </w:r>
      <w:r w:rsidR="00EC61FC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704542">
        <w:rPr>
          <w:rFonts w:ascii="Times New Roman" w:hAnsi="Times New Roman" w:cs="Times New Roman"/>
          <w:b/>
          <w:bCs/>
          <w:sz w:val="24"/>
          <w:szCs w:val="24"/>
        </w:rPr>
        <w:t>/Introduction</w:t>
      </w:r>
    </w:p>
    <w:p w14:paraId="1DABD157" w14:textId="785BFF4F" w:rsidR="004821A1" w:rsidRDefault="00F20E8D" w:rsidP="007B3FD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704542" w:rsidRPr="00704542">
        <w:rPr>
          <w:rFonts w:ascii="Times New Roman" w:hAnsi="Times New Roman" w:cs="Times New Roman"/>
          <w:sz w:val="24"/>
          <w:szCs w:val="24"/>
        </w:rPr>
        <w:t xml:space="preserve">Dui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lacer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Pharetra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. Vestibul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ros in cursus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roi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ferment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porta non. Preti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uspendiss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otent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hicu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psum. Tellus i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aore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h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habitass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late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ictums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stibulum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U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ecen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ismo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r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t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Hendrer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olor magn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lorem. U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r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t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libero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el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fames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 tempus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 dia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ecen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habitan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en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e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>.</w:t>
      </w:r>
    </w:p>
    <w:p w14:paraId="09F2BFEE" w14:textId="4CE7F68B" w:rsidR="000B0C98" w:rsidRDefault="00F20E8D" w:rsidP="000B0C9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0B0C98" w:rsidRPr="00BF1C1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D4A29" w:rsidRPr="00BF1C11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704542">
        <w:rPr>
          <w:rFonts w:ascii="Times New Roman" w:hAnsi="Times New Roman" w:cs="Times New Roman"/>
          <w:b/>
          <w:bCs/>
          <w:sz w:val="24"/>
          <w:szCs w:val="24"/>
        </w:rPr>
        <w:t>Section Title</w:t>
      </w:r>
    </w:p>
    <w:p w14:paraId="530405A6" w14:textId="3D737F11" w:rsidR="007B3FDB" w:rsidRDefault="000B0C98" w:rsidP="00525B70">
      <w:pPr>
        <w:jc w:val="both"/>
        <w:rPr>
          <w:rFonts w:ascii="Times New Roman" w:hAnsi="Times New Roman" w:cs="Times New Roman"/>
          <w:sz w:val="24"/>
          <w:szCs w:val="24"/>
        </w:rPr>
      </w:pPr>
      <w:r w:rsidRPr="00BF1C1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ecen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ismo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lacinia a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olo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dicu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Vestibul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ros in cursu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mpe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>
        <w:rPr>
          <w:rFonts w:ascii="Times New Roman" w:hAnsi="Times New Roman" w:cs="Times New Roman"/>
          <w:sz w:val="24"/>
          <w:szCs w:val="24"/>
        </w:rPr>
        <w:t xml:space="preserve"> [1]</w:t>
      </w:r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Lorem dolor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ps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Cra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am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ug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odal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ll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mpe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mp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apib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tempu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acul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. Eu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on. Nun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lorem dolor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psum. Dia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nena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e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ulputat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>.</w:t>
      </w:r>
    </w:p>
    <w:p w14:paraId="2EC35C79" w14:textId="77777777" w:rsidR="00FE5FC6" w:rsidRPr="00BF1C11" w:rsidRDefault="00FE5FC6" w:rsidP="00FE5FC6">
      <w:pPr>
        <w:jc w:val="both"/>
        <w:rPr>
          <w:rFonts w:ascii="Times New Roman" w:hAnsi="Times New Roman" w:cs="Times New Roman"/>
          <w:sz w:val="24"/>
          <w:szCs w:val="24"/>
        </w:rPr>
      </w:pPr>
      <w:r w:rsidRPr="00BF1C1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434E36" wp14:editId="618365B8">
            <wp:extent cx="274320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516" cy="183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63AE" w14:textId="5EBF3FF6" w:rsidR="00DC64E0" w:rsidRDefault="00FE5FC6" w:rsidP="00525B70">
      <w:pPr>
        <w:jc w:val="both"/>
        <w:rPr>
          <w:rFonts w:ascii="Times New Roman" w:hAnsi="Times New Roman" w:cs="Times New Roman"/>
          <w:sz w:val="24"/>
          <w:szCs w:val="24"/>
        </w:rPr>
      </w:pPr>
      <w:r w:rsidRPr="00BF1C11">
        <w:rPr>
          <w:rFonts w:ascii="Times New Roman" w:hAnsi="Times New Roman" w:cs="Times New Roman"/>
          <w:sz w:val="24"/>
          <w:szCs w:val="24"/>
        </w:rPr>
        <w:t xml:space="preserve">  Fig. </w:t>
      </w:r>
      <w:r w:rsidRPr="00FE5FC6">
        <w:rPr>
          <w:rFonts w:ascii="Times New Roman" w:hAnsi="Times New Roman" w:cs="Times New Roman"/>
          <w:sz w:val="24"/>
          <w:szCs w:val="24"/>
        </w:rPr>
        <w:t xml:space="preserve">1: </w:t>
      </w:r>
      <w:r w:rsidR="00704542">
        <w:rPr>
          <w:rFonts w:ascii="Times New Roman" w:hAnsi="Times New Roman" w:cs="Times New Roman"/>
          <w:sz w:val="24"/>
          <w:szCs w:val="24"/>
        </w:rPr>
        <w:t xml:space="preserve">This image demonstrates a person typing on a laptop [2]. </w:t>
      </w:r>
    </w:p>
    <w:p w14:paraId="0E7D4D4E" w14:textId="2C226DD7" w:rsidR="00C54BB9" w:rsidRDefault="00C54BB9" w:rsidP="00525B7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DC64E0">
        <w:rPr>
          <w:rFonts w:ascii="Times New Roman" w:hAnsi="Times New Roman" w:cs="Times New Roman"/>
          <w:sz w:val="24"/>
          <w:szCs w:val="24"/>
        </w:rPr>
        <w:t xml:space="preserve"> </w:t>
      </w:r>
      <w:r w:rsidR="00DD438E" w:rsidRPr="00DD438E">
        <w:rPr>
          <w:rFonts w:ascii="Times New Roman" w:hAnsi="Times New Roman" w:cs="Times New Roman"/>
          <w:sz w:val="24"/>
          <w:szCs w:val="24"/>
        </w:rPr>
        <w:t xml:space="preserve">Libero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m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u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enenat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magna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ringill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orttitor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ollicitudi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empe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ifend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oi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tt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Eu m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g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I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m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g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iam. Tellus i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e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ulputat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el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oi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fermentum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enea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aore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sectetur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just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lastRenderedPageBreak/>
        <w:t>eni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n fermentu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In hac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habitass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late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dictums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di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habitan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ene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r w:rsidR="00FE5FC6" w:rsidRPr="00FE5FC6">
        <w:rPr>
          <w:rFonts w:ascii="Times New Roman" w:hAnsi="Times New Roman" w:cs="Times New Roman"/>
          <w:sz w:val="24"/>
          <w:szCs w:val="24"/>
        </w:rPr>
        <w:t>[2].</w:t>
      </w:r>
    </w:p>
    <w:p w14:paraId="2C227E82" w14:textId="3235ECC3" w:rsidR="004821A1" w:rsidRDefault="000B0C98" w:rsidP="00DD438E">
      <w:pPr>
        <w:jc w:val="both"/>
        <w:rPr>
          <w:rFonts w:ascii="Times New Roman" w:hAnsi="Times New Roman" w:cs="Times New Roman"/>
          <w:sz w:val="24"/>
          <w:szCs w:val="24"/>
        </w:rPr>
      </w:pPr>
      <w:r w:rsidRPr="00BF1C1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ictu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t. Id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estibulu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bland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cursus. Si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tempus. Cursus vitae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g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enea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Ipsu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eti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r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fermentu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eti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emper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Dictum no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sectetur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D438E" w:rsidRPr="00DD43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r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d dia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ecen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>
        <w:rPr>
          <w:rFonts w:ascii="Times New Roman" w:hAnsi="Times New Roman" w:cs="Times New Roman"/>
          <w:sz w:val="24"/>
          <w:szCs w:val="24"/>
        </w:rPr>
        <w:t xml:space="preserve"> [3]</w:t>
      </w:r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Massa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m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hendrer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Libero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r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ivam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>.</w:t>
      </w:r>
    </w:p>
    <w:p w14:paraId="386E9F7E" w14:textId="74C83729" w:rsidR="00DD438E" w:rsidRPr="00BF1C11" w:rsidRDefault="00DD438E" w:rsidP="00DD43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D438E">
        <w:rPr>
          <w:rFonts w:ascii="Times New Roman" w:hAnsi="Times New Roman" w:cs="Times New Roman"/>
          <w:sz w:val="24"/>
          <w:szCs w:val="24"/>
        </w:rPr>
        <w:t xml:space="preserve">Eu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augue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at.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Vehicul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ipsum </w:t>
      </w:r>
      <w:proofErr w:type="gramStart"/>
      <w:r w:rsidRPr="00DD43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cursus vitae.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vehicul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ipsum a.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suspendisse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. Habitan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senect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et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. Nunc id cursus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met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eleifend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mi in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. A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condimentu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matti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id.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. A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condimentu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consectetur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libero id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. Vitae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 w:rsidRPr="00DD438E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Pr="00DD438E">
        <w:rPr>
          <w:rFonts w:ascii="Times New Roman" w:hAnsi="Times New Roman" w:cs="Times New Roman"/>
          <w:sz w:val="24"/>
          <w:szCs w:val="24"/>
        </w:rPr>
        <w:t>.</w:t>
      </w:r>
    </w:p>
    <w:p w14:paraId="72F94BAA" w14:textId="025366E0" w:rsidR="006D4A29" w:rsidRPr="00BF1C11" w:rsidRDefault="004821A1" w:rsidP="004821A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6D4A29" w:rsidRPr="00BF1C11">
        <w:rPr>
          <w:rFonts w:ascii="Times New Roman" w:hAnsi="Times New Roman" w:cs="Times New Roman"/>
          <w:b/>
          <w:bCs/>
          <w:sz w:val="24"/>
          <w:szCs w:val="24"/>
        </w:rPr>
        <w:t xml:space="preserve">.    </w:t>
      </w:r>
      <w:r w:rsidR="00DD438E">
        <w:rPr>
          <w:rFonts w:ascii="Times New Roman" w:hAnsi="Times New Roman" w:cs="Times New Roman"/>
          <w:b/>
          <w:bCs/>
          <w:sz w:val="24"/>
          <w:szCs w:val="24"/>
        </w:rPr>
        <w:t>Section Title</w:t>
      </w:r>
    </w:p>
    <w:p w14:paraId="7C07F42E" w14:textId="40F5EB9F" w:rsidR="006D4A29" w:rsidRDefault="006D4A29" w:rsidP="00C54BB9">
      <w:pPr>
        <w:jc w:val="both"/>
        <w:rPr>
          <w:rFonts w:ascii="Times New Roman" w:hAnsi="Times New Roman" w:cs="Times New Roman"/>
          <w:sz w:val="24"/>
          <w:szCs w:val="24"/>
        </w:rPr>
      </w:pPr>
      <w:r w:rsidRPr="00BF1C11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odal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odal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it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u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orttitor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 dia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ollicitudi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ollicitudi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ictu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sectetur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lorem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Duis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ollicitudi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habitan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el. Purus i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ll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sed id sempe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U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Pharetra vel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lorem dolor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liqu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ene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habitant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enect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Pharetra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mi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gravida cum sociis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ato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penatib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Vel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Nunc sed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aug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cong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justo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438E" w:rsidRPr="00DD438E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DD438E" w:rsidRPr="00DD438E">
        <w:rPr>
          <w:rFonts w:ascii="Times New Roman" w:hAnsi="Times New Roman" w:cs="Times New Roman"/>
          <w:sz w:val="24"/>
          <w:szCs w:val="24"/>
        </w:rPr>
        <w:t xml:space="preserve"> mi.</w:t>
      </w:r>
    </w:p>
    <w:p w14:paraId="0B479019" w14:textId="7BD02B2C" w:rsidR="00DC64E0" w:rsidRDefault="00DC64E0" w:rsidP="00DC64E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F1C11">
        <w:rPr>
          <w:rFonts w:ascii="Times New Roman" w:hAnsi="Times New Roman" w:cs="Times New Roman"/>
          <w:b/>
          <w:bCs/>
          <w:sz w:val="24"/>
          <w:szCs w:val="24"/>
        </w:rPr>
        <w:t xml:space="preserve">.    </w:t>
      </w:r>
      <w:r w:rsidR="00704542">
        <w:rPr>
          <w:rFonts w:ascii="Times New Roman" w:hAnsi="Times New Roman" w:cs="Times New Roman"/>
          <w:b/>
          <w:bCs/>
          <w:sz w:val="24"/>
          <w:szCs w:val="24"/>
        </w:rPr>
        <w:t>Section Title</w:t>
      </w:r>
    </w:p>
    <w:p w14:paraId="294D39B6" w14:textId="5424077F" w:rsidR="005F0C58" w:rsidRDefault="00DC64E0" w:rsidP="007045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magn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ringi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ortti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olo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lesti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stibulum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nar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ene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ismo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isi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ifen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U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reti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uspendiss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otent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g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isi vitae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uscip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gravida cum socii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ato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dictum no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ctetu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>.</w:t>
      </w:r>
    </w:p>
    <w:p w14:paraId="05406962" w14:textId="2F013E5C" w:rsidR="00704542" w:rsidRDefault="00704542" w:rsidP="007045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vivam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at. Habitan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enect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et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Aenean pharetra magna ac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lacera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estibulu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Bibendum a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el pharetra vel. Si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uscipi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ltricie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integer. Purus in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oll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sed id semper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orttitor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id. Felis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roin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fermentu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porta non pulvinar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semper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a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libero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justo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aore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fermentum dui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cong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quis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diam in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tt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tell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>.</w:t>
      </w:r>
    </w:p>
    <w:p w14:paraId="0167C016" w14:textId="442FE853" w:rsidR="005F0C58" w:rsidRDefault="005F0C58" w:rsidP="005F0C5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BF1C11">
        <w:rPr>
          <w:rFonts w:ascii="Times New Roman" w:hAnsi="Times New Roman" w:cs="Times New Roman"/>
          <w:b/>
          <w:bCs/>
          <w:sz w:val="24"/>
          <w:szCs w:val="24"/>
        </w:rPr>
        <w:t xml:space="preserve">.    </w:t>
      </w:r>
      <w:r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353862E0" w14:textId="77777777" w:rsidR="00704542" w:rsidRDefault="005F0C58" w:rsidP="0070454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704542" w:rsidRPr="00704542">
        <w:rPr>
          <w:rFonts w:ascii="Times New Roman" w:hAnsi="Times New Roman" w:cs="Times New Roman"/>
          <w:sz w:val="24"/>
          <w:szCs w:val="24"/>
        </w:rPr>
        <w:t xml:space="preserve">Lorem ipsum dolor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ctetu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, sed do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iusmo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mp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ncididu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labore et dolore magn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Proin libero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. Vestibulum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ismo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lacinia a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lamcorpe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Gravida cum socii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ato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natib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gn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roi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di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nena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Dia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hasel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stibulum lorem sed. I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vitae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tempus. Vel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roi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fames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. Maecena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l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vitae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ss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ed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i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gravida cum. A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mperdi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ui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Cursu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uismo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ibh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r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Nunc vel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mmod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maecen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ccumsa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ortti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>.</w:t>
      </w:r>
    </w:p>
    <w:p w14:paraId="2A17998A" w14:textId="73058125" w:rsidR="000B0C98" w:rsidRPr="00BF1C11" w:rsidRDefault="005F0E09" w:rsidP="007045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1C11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0A5F3E9" w14:textId="1BD4291A" w:rsidR="0031122F" w:rsidRDefault="00704542" w:rsidP="0070454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ction should list references in the format provided within the </w:t>
      </w:r>
      <w:hyperlink r:id="rId6" w:history="1">
        <w:r w:rsidRPr="00704542">
          <w:rPr>
            <w:rStyle w:val="Hyperlink"/>
            <w:rFonts w:ascii="Times New Roman" w:hAnsi="Times New Roman" w:cs="Times New Roman"/>
            <w:sz w:val="24"/>
            <w:szCs w:val="24"/>
          </w:rPr>
          <w:t>IEEE Reference Guid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04542">
        <w:rPr>
          <w:rFonts w:ascii="Times New Roman" w:hAnsi="Times New Roman" w:cs="Times New Roman"/>
          <w:sz w:val="24"/>
          <w:szCs w:val="24"/>
        </w:rPr>
        <w:t>https://ieeeauthorcenter.ieee.org/wp-content/uploads/IEEE-Reference-Guide.pdf</w:t>
      </w:r>
    </w:p>
    <w:p w14:paraId="1F2E5057" w14:textId="43F4D59E" w:rsidR="0031122F" w:rsidRDefault="00704542" w:rsidP="005F0E09">
      <w:pPr>
        <w:pStyle w:val="ListParagraph"/>
        <w:numPr>
          <w:ilvl w:val="0"/>
          <w:numId w:val="13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1: </w:t>
      </w:r>
      <w:r w:rsidRPr="00704542">
        <w:rPr>
          <w:rFonts w:ascii="Times New Roman" w:hAnsi="Times New Roman" w:cs="Times New Roman"/>
          <w:sz w:val="24"/>
          <w:szCs w:val="24"/>
        </w:rPr>
        <w:t xml:space="preserve">L. Li, J. Yang, and C. Li, “Super-resolution restoration and image reconstruction for passive millimeter wave imaging,” in Image Restoration—Recent Advances and Applications, A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Histac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, Ed., Rijeka, Croatia: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InTech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>, 2012, pp. 25–45.</w:t>
      </w:r>
      <w:r w:rsidR="009F2A45" w:rsidRPr="009F2A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FF4429" w14:textId="5FE48282" w:rsidR="000B0C98" w:rsidRPr="00BF1C11" w:rsidRDefault="00704542" w:rsidP="005F0E09">
      <w:pPr>
        <w:pStyle w:val="ListParagraph"/>
        <w:numPr>
          <w:ilvl w:val="0"/>
          <w:numId w:val="13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2: </w:t>
      </w:r>
      <w:r w:rsidR="009C5636" w:rsidRPr="009C5636">
        <w:rPr>
          <w:rFonts w:ascii="Times New Roman" w:hAnsi="Times New Roman" w:cs="Times New Roman"/>
          <w:sz w:val="24"/>
          <w:szCs w:val="24"/>
        </w:rPr>
        <w:t xml:space="preserve">Sehgal, Naresh Kumar., Bhatt, Pramod Chandra P., </w:t>
      </w:r>
      <w:proofErr w:type="spellStart"/>
      <w:r w:rsidR="009C5636" w:rsidRPr="009C5636">
        <w:rPr>
          <w:rFonts w:ascii="Times New Roman" w:hAnsi="Times New Roman" w:cs="Times New Roman"/>
          <w:sz w:val="24"/>
          <w:szCs w:val="24"/>
        </w:rPr>
        <w:t>Acken</w:t>
      </w:r>
      <w:proofErr w:type="spellEnd"/>
      <w:r w:rsidR="009C5636" w:rsidRPr="009C5636">
        <w:rPr>
          <w:rFonts w:ascii="Times New Roman" w:hAnsi="Times New Roman" w:cs="Times New Roman"/>
          <w:sz w:val="24"/>
          <w:szCs w:val="24"/>
        </w:rPr>
        <w:t xml:space="preserve">, John M., Sehgal, Naresh Kumar., Bhatt, Pramod Chandra P., and </w:t>
      </w:r>
      <w:proofErr w:type="spellStart"/>
      <w:r w:rsidR="009C5636" w:rsidRPr="009C5636">
        <w:rPr>
          <w:rFonts w:ascii="Times New Roman" w:hAnsi="Times New Roman" w:cs="Times New Roman"/>
          <w:sz w:val="24"/>
          <w:szCs w:val="24"/>
        </w:rPr>
        <w:t>Acken</w:t>
      </w:r>
      <w:proofErr w:type="spellEnd"/>
      <w:r w:rsidR="009C5636" w:rsidRPr="009C5636">
        <w:rPr>
          <w:rFonts w:ascii="Times New Roman" w:hAnsi="Times New Roman" w:cs="Times New Roman"/>
          <w:sz w:val="24"/>
          <w:szCs w:val="24"/>
        </w:rPr>
        <w:t>, John M., “Cloud Computing Pyramid,” in Cloud Computing with Security, Springer International Publishing, 2020, pp. 49–59.</w:t>
      </w:r>
    </w:p>
    <w:p w14:paraId="08C8FDCB" w14:textId="22282631" w:rsidR="000674D7" w:rsidRDefault="00E94B36" w:rsidP="00BF1C11">
      <w:pPr>
        <w:jc w:val="both"/>
        <w:rPr>
          <w:rFonts w:ascii="Times New Roman" w:hAnsi="Times New Roman" w:cs="Times New Roman"/>
          <w:sz w:val="24"/>
          <w:szCs w:val="24"/>
        </w:rPr>
      </w:pPr>
      <w:r w:rsidRPr="00E94B3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697EA578" wp14:editId="31C757EC">
            <wp:simplePos x="0" y="0"/>
            <wp:positionH relativeFrom="column">
              <wp:align>left</wp:align>
            </wp:positionH>
            <wp:positionV relativeFrom="paragraph">
              <wp:posOffset>159</wp:posOffset>
            </wp:positionV>
            <wp:extent cx="751332" cy="939165"/>
            <wp:effectExtent l="0" t="0" r="0" b="0"/>
            <wp:wrapTight wrapText="bothSides">
              <wp:wrapPolygon edited="0">
                <wp:start x="0" y="0"/>
                <wp:lineTo x="0" y="21030"/>
                <wp:lineTo x="20815" y="21030"/>
                <wp:lineTo x="2081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332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542">
        <w:rPr>
          <w:rFonts w:ascii="Times New Roman" w:hAnsi="Times New Roman" w:cs="Times New Roman"/>
          <w:b/>
          <w:bCs/>
          <w:noProof/>
          <w:sz w:val="24"/>
          <w:szCs w:val="24"/>
        </w:rPr>
        <w:t>Author 1</w:t>
      </w:r>
      <w:r w:rsidR="004821A1" w:rsidRPr="004821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21A1" w:rsidRPr="004821A1">
        <w:rPr>
          <w:rFonts w:ascii="Times New Roman" w:hAnsi="Times New Roman" w:cs="Times New Roman"/>
          <w:sz w:val="24"/>
          <w:szCs w:val="24"/>
        </w:rPr>
        <w:t>is</w:t>
      </w:r>
      <w:r w:rsidR="000674D7" w:rsidRPr="000674D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obor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am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ug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ict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uspendiss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ltrice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gravida dict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usc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lacer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iverr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psu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n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gravida.</w:t>
      </w:r>
    </w:p>
    <w:p w14:paraId="794DF778" w14:textId="032545CC" w:rsidR="00704542" w:rsidRDefault="00704542" w:rsidP="00BF1C11">
      <w:pPr>
        <w:jc w:val="both"/>
        <w:rPr>
          <w:rFonts w:ascii="Times New Roman" w:hAnsi="Times New Roman" w:cs="Times New Roman"/>
          <w:sz w:val="24"/>
          <w:szCs w:val="24"/>
        </w:rPr>
      </w:pPr>
      <w:r w:rsidRPr="00704542">
        <w:rPr>
          <w:rFonts w:ascii="Times New Roman" w:hAnsi="Times New Roman" w:cs="Times New Roman"/>
          <w:sz w:val="24"/>
          <w:szCs w:val="24"/>
        </w:rPr>
        <w:t xml:space="preserve">Dia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ollicitudin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tempor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Iacul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non dia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hasell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estibulum lorem sed. Bibendu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curabitur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Tincidun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ulla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non nisi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Pretiu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usc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veli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t.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ur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pulvinar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habitan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Non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odale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odale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ur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isl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tt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rhonc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Vulputat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alesuad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arcu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itae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raesen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acilis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vel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morbi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tempus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iacul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volutpa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Es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llamcorper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acilisi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tia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dignissi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diam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ac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uspendiss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posuer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lorem ipsum dolor </w:t>
      </w:r>
      <w:proofErr w:type="gramStart"/>
      <w:r w:rsidRPr="00704542">
        <w:rPr>
          <w:rFonts w:ascii="Times New Roman" w:hAnsi="Times New Roman" w:cs="Times New Roman"/>
          <w:sz w:val="24"/>
          <w:szCs w:val="24"/>
        </w:rPr>
        <w:t>sit</w:t>
      </w:r>
      <w:proofErr w:type="gramEnd"/>
      <w:r w:rsidRPr="00704542">
        <w:rPr>
          <w:rFonts w:ascii="Times New Roman" w:hAnsi="Times New Roman" w:cs="Times New Roman"/>
          <w:sz w:val="24"/>
          <w:szCs w:val="24"/>
        </w:rPr>
        <w:t xml:space="preserve">. Nam a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lect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urna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lement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tempus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sed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sed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Sed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aucibu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turp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u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mi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bibendum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neque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. Ac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felis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Pr="00704542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Pr="00704542">
        <w:rPr>
          <w:rFonts w:ascii="Times New Roman" w:hAnsi="Times New Roman" w:cs="Times New Roman"/>
          <w:sz w:val="24"/>
          <w:szCs w:val="24"/>
        </w:rPr>
        <w:t>.</w:t>
      </w:r>
    </w:p>
    <w:p w14:paraId="278A02D8" w14:textId="258CF6BF" w:rsidR="00AD63D8" w:rsidRDefault="00E94B36" w:rsidP="00BF1C11">
      <w:pPr>
        <w:jc w:val="both"/>
        <w:rPr>
          <w:rFonts w:ascii="Times New Roman" w:hAnsi="Times New Roman" w:cs="Times New Roman"/>
          <w:sz w:val="24"/>
          <w:szCs w:val="24"/>
        </w:rPr>
      </w:pPr>
      <w:r w:rsidRPr="00E94B3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21EE3C20" wp14:editId="7988B795">
            <wp:simplePos x="0" y="0"/>
            <wp:positionH relativeFrom="column">
              <wp:posOffset>5787</wp:posOffset>
            </wp:positionH>
            <wp:positionV relativeFrom="paragraph">
              <wp:posOffset>7024</wp:posOffset>
            </wp:positionV>
            <wp:extent cx="751205" cy="939006"/>
            <wp:effectExtent l="0" t="0" r="0" b="0"/>
            <wp:wrapTight wrapText="bothSides">
              <wp:wrapPolygon edited="0">
                <wp:start x="0" y="0"/>
                <wp:lineTo x="0" y="21045"/>
                <wp:lineTo x="20815" y="21045"/>
                <wp:lineTo x="2081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205" cy="939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542">
        <w:rPr>
          <w:rFonts w:ascii="Times New Roman" w:hAnsi="Times New Roman" w:cs="Times New Roman"/>
          <w:b/>
          <w:bCs/>
          <w:noProof/>
          <w:sz w:val="24"/>
          <w:szCs w:val="24"/>
        </w:rPr>
        <w:t>Author 2</w:t>
      </w:r>
      <w:r w:rsidR="0031122F" w:rsidRPr="0031122F">
        <w:t xml:space="preserve"> </w:t>
      </w:r>
      <w:r w:rsidR="000674D7">
        <w:rPr>
          <w:rFonts w:ascii="Times New Roman" w:hAnsi="Times New Roman" w:cs="Times New Roman"/>
          <w:sz w:val="24"/>
          <w:szCs w:val="24"/>
        </w:rPr>
        <w:t xml:space="preserve">i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agit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itae e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le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iam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igniss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ni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enenat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usc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u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lacer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rci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ulla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celeri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leifend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reti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ulputat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Na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liqua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ort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e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sta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qui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psum. Eu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teger vitae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just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eg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magna. Non dia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hasell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estibulum lorem sed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sequ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interd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vari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sit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me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Eros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ac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odio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empor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condimentum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vitae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sapien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pellentes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diam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done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adipiscing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tristique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risus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nec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542" w:rsidRPr="00704542">
        <w:rPr>
          <w:rFonts w:ascii="Times New Roman" w:hAnsi="Times New Roman" w:cs="Times New Roman"/>
          <w:sz w:val="24"/>
          <w:szCs w:val="24"/>
        </w:rPr>
        <w:t>feugiat</w:t>
      </w:r>
      <w:proofErr w:type="spellEnd"/>
      <w:r w:rsidR="00704542" w:rsidRPr="00704542">
        <w:rPr>
          <w:rFonts w:ascii="Times New Roman" w:hAnsi="Times New Roman" w:cs="Times New Roman"/>
          <w:sz w:val="24"/>
          <w:szCs w:val="24"/>
        </w:rPr>
        <w:t xml:space="preserve"> in fermentum.</w:t>
      </w:r>
    </w:p>
    <w:p w14:paraId="76E9815A" w14:textId="1B458C1B" w:rsidR="00AF6068" w:rsidRPr="00BF1C11" w:rsidRDefault="00AF6068" w:rsidP="00AD63D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F6068" w:rsidRPr="00BF1C11" w:rsidSect="00AD63D8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02F2"/>
    <w:multiLevelType w:val="hybridMultilevel"/>
    <w:tmpl w:val="76A2B61A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56E19"/>
    <w:multiLevelType w:val="hybridMultilevel"/>
    <w:tmpl w:val="C10C8C50"/>
    <w:lvl w:ilvl="0" w:tplc="EAB269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C5E45"/>
    <w:multiLevelType w:val="hybridMultilevel"/>
    <w:tmpl w:val="0F9C3E7C"/>
    <w:lvl w:ilvl="0" w:tplc="4C944D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0755B"/>
    <w:multiLevelType w:val="hybridMultilevel"/>
    <w:tmpl w:val="0618472E"/>
    <w:lvl w:ilvl="0" w:tplc="04090011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D4067"/>
    <w:multiLevelType w:val="hybridMultilevel"/>
    <w:tmpl w:val="DDB86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00FC4"/>
    <w:multiLevelType w:val="hybridMultilevel"/>
    <w:tmpl w:val="2272C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5B1B9A"/>
    <w:multiLevelType w:val="hybridMultilevel"/>
    <w:tmpl w:val="957097F4"/>
    <w:lvl w:ilvl="0" w:tplc="D5E417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C6148"/>
    <w:multiLevelType w:val="hybridMultilevel"/>
    <w:tmpl w:val="B83A06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96583"/>
    <w:multiLevelType w:val="hybridMultilevel"/>
    <w:tmpl w:val="45F41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440F8"/>
    <w:multiLevelType w:val="hybridMultilevel"/>
    <w:tmpl w:val="4B1C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CD09AC"/>
    <w:multiLevelType w:val="hybridMultilevel"/>
    <w:tmpl w:val="67CEE1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6314A8"/>
    <w:multiLevelType w:val="hybridMultilevel"/>
    <w:tmpl w:val="3F4A7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57D07"/>
    <w:multiLevelType w:val="hybridMultilevel"/>
    <w:tmpl w:val="80FEF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4"/>
  </w:num>
  <w:num w:numId="5">
    <w:abstractNumId w:val="9"/>
  </w:num>
  <w:num w:numId="6">
    <w:abstractNumId w:val="11"/>
  </w:num>
  <w:num w:numId="7">
    <w:abstractNumId w:val="12"/>
  </w:num>
  <w:num w:numId="8">
    <w:abstractNumId w:val="1"/>
  </w:num>
  <w:num w:numId="9">
    <w:abstractNumId w:val="6"/>
  </w:num>
  <w:num w:numId="10">
    <w:abstractNumId w:val="0"/>
  </w:num>
  <w:num w:numId="11">
    <w:abstractNumId w:val="5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rY0t7AwMjU2MTJX0lEKTi0uzszPAykwrAUA0Mbu7iwAAAA="/>
  </w:docVars>
  <w:rsids>
    <w:rsidRoot w:val="005C5381"/>
    <w:rsid w:val="000674D7"/>
    <w:rsid w:val="00074A99"/>
    <w:rsid w:val="000A0FFB"/>
    <w:rsid w:val="000B0C98"/>
    <w:rsid w:val="000B5D3E"/>
    <w:rsid w:val="000E5B21"/>
    <w:rsid w:val="000F1CBC"/>
    <w:rsid w:val="00123BB7"/>
    <w:rsid w:val="001A77D2"/>
    <w:rsid w:val="002323E1"/>
    <w:rsid w:val="002C3796"/>
    <w:rsid w:val="002C7238"/>
    <w:rsid w:val="0031122F"/>
    <w:rsid w:val="0034739E"/>
    <w:rsid w:val="003654D7"/>
    <w:rsid w:val="003964BB"/>
    <w:rsid w:val="003B7CB7"/>
    <w:rsid w:val="003F3319"/>
    <w:rsid w:val="00450A19"/>
    <w:rsid w:val="004821A1"/>
    <w:rsid w:val="00525B70"/>
    <w:rsid w:val="00536565"/>
    <w:rsid w:val="005C5381"/>
    <w:rsid w:val="005D5AA6"/>
    <w:rsid w:val="005F0C58"/>
    <w:rsid w:val="005F0E09"/>
    <w:rsid w:val="00633D2D"/>
    <w:rsid w:val="00637217"/>
    <w:rsid w:val="00645554"/>
    <w:rsid w:val="006D4A29"/>
    <w:rsid w:val="006E4000"/>
    <w:rsid w:val="00704542"/>
    <w:rsid w:val="0071270A"/>
    <w:rsid w:val="007226B3"/>
    <w:rsid w:val="00751B1F"/>
    <w:rsid w:val="00761FB4"/>
    <w:rsid w:val="00783AA8"/>
    <w:rsid w:val="007B1125"/>
    <w:rsid w:val="007B3FDB"/>
    <w:rsid w:val="008E09AC"/>
    <w:rsid w:val="00945675"/>
    <w:rsid w:val="009C5636"/>
    <w:rsid w:val="009D5ED7"/>
    <w:rsid w:val="009D6D41"/>
    <w:rsid w:val="009F2A45"/>
    <w:rsid w:val="00A10834"/>
    <w:rsid w:val="00A146FB"/>
    <w:rsid w:val="00AD63D8"/>
    <w:rsid w:val="00AF3940"/>
    <w:rsid w:val="00AF6068"/>
    <w:rsid w:val="00BF1C11"/>
    <w:rsid w:val="00C31BCF"/>
    <w:rsid w:val="00C435C5"/>
    <w:rsid w:val="00C54BB9"/>
    <w:rsid w:val="00CC20CE"/>
    <w:rsid w:val="00CE2E24"/>
    <w:rsid w:val="00D52805"/>
    <w:rsid w:val="00DC64E0"/>
    <w:rsid w:val="00DD438E"/>
    <w:rsid w:val="00E80EFA"/>
    <w:rsid w:val="00E94B36"/>
    <w:rsid w:val="00EB1AAE"/>
    <w:rsid w:val="00EC61FC"/>
    <w:rsid w:val="00F20E8D"/>
    <w:rsid w:val="00F47676"/>
    <w:rsid w:val="00FE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504DBE57"/>
  <w15:chartTrackingRefBased/>
  <w15:docId w15:val="{E708034B-40B4-48F0-A76A-68D1D39BB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C58"/>
  </w:style>
  <w:style w:type="paragraph" w:styleId="Heading1">
    <w:name w:val="heading 1"/>
    <w:basedOn w:val="Normal"/>
    <w:next w:val="Normal"/>
    <w:link w:val="Heading1Char"/>
    <w:uiPriority w:val="9"/>
    <w:qFormat/>
    <w:rsid w:val="00396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C53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5C5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38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964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eeeauthorcenter.ieee.org/wp-content/uploads/IEEE-Reference-Guide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28</Words>
  <Characters>814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L Grise</dc:creator>
  <cp:keywords/>
  <dc:description/>
  <cp:lastModifiedBy>Alicia M Tomaszewski</cp:lastModifiedBy>
  <cp:revision>2</cp:revision>
  <cp:lastPrinted>2022-03-11T00:06:00Z</cp:lastPrinted>
  <dcterms:created xsi:type="dcterms:W3CDTF">2022-03-31T18:13:00Z</dcterms:created>
  <dcterms:modified xsi:type="dcterms:W3CDTF">2022-03-31T18:13:00Z</dcterms:modified>
</cp:coreProperties>
</file>